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1b0f653f9515ddc31b36fed5b98e2a5046259"/>
      <w:r>
        <w:rPr>
          <w:b/>
        </w:rPr>
        <w:t xml:space="preserve">ПРОТОКОЛ ПРО РЕЗУЛЬТАТИ ЗЕМЕЛЬНИХ ТОРГІВ № LRE001-UA-20240329-33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ДНІСТРО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лощею 0,0093 га, кадастровий номер: 7310600000:01:004:0011, цільове призначення - для будівництва та обслуговування будівель торгівлі (код згідно КВЦПЗ - 03.07) за адресою: Чернівецька область, Дністровський р-н, м. Новодністровськ, м-н "Діброва"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.0093 га, кадастровий номер: 7310600000:01:004:0011, цільове призначення - для будівництва та обслуговування будівель торгівлі (код згідно КВЦПЗ - 03.07) за адресою: Чернівецька область, Дністровський район, місто Новодністровськ, м-н "Діброва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187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56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ебницький Максим Юрійович, ІПН/РНОКПП: 32036198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ігалатій Альвіна Вікторівна, ІПН/РНОКПП: 29055147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РАЗЛОГ ГАЛИНА ВАСИЛІВНА, ІПН/РНОКПП (ФОП): 247100470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убело Андрій Вікторович, ІПН/РНОКПП: 27741191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ікітін Владислав Євгенійович, ІПН/РНОКПП: 35749051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ньков Михайло Іванович, ІПН/РНОКПП (ФОП): 324661651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7.05.2024 18:49: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ОВОДНІСТРО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9:03:47Z</dcterms:created>
  <dcterms:modified xsi:type="dcterms:W3CDTF">2024-05-18T19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